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</w:t>
      </w:r>
      <w:r>
        <w:t xml:space="preserve"> </w:t>
      </w:r>
      <w:r>
        <w:t xml:space="preserve">son</w:t>
      </w:r>
      <w:r>
        <w:t xml:space="preserve"> </w:t>
      </w:r>
      <w:r>
        <w:t xml:space="preserve">profil</w:t>
      </w:r>
      <w:r>
        <w:t xml:space="preserve"> </w:t>
      </w:r>
      <w:r>
        <w:t xml:space="preserve">utilisateur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Cs/>
          <w:i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jouter une colonne qui affichera les</w:t>
      </w:r>
      <w:r>
        <w:t xml:space="preserve"> </w:t>
      </w:r>
      <w:r>
        <w:rPr>
          <w:iCs/>
          <w:i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Cs/>
          <w:i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Cs/>
                <w:b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Cs/>
                <w:b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  <w:r>
              <w:rPr>
                <w:bCs/>
                <w:b/>
              </w:rPr>
              <w:t xml:space="preserve">Propriétés utilisées dans le modèle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CIME_dépôt</w:t>
            </w:r>
          </w:p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Ind w:w="2880" w:type="dxa"/>
              <w:tblLayout w:type="fixed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(</w:t>
                  </w:r>
                  <w:r>
                    <w:rPr>
                      <w:iCs/>
                      <w:i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iCs/>
                      <w:i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iCs/>
                      <w:i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numPr>
          <w:ilvl w:val="3"/>
          <w:numId w:val="1000"/>
        </w:numPr>
        <w:pStyle w:val="CaptionedFigure"/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0"/>
        </w:numPr>
        <w:pStyle w:val="ImageCaption"/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onsultation des contenus avec les colonnes paramettrée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3-28T16:50:20Z</dcterms:created>
  <dcterms:modified xsi:type="dcterms:W3CDTF">2025-03-28T16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